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25139" w14:textId="3E399609" w:rsidR="00BD7101" w:rsidRPr="009B2F90" w:rsidRDefault="00CF4963" w:rsidP="00E87CE3">
      <w:pPr>
        <w:bidi/>
        <w:jc w:val="both"/>
        <w:rPr>
          <w:rFonts w:cs="B Nazanin"/>
        </w:rPr>
      </w:pPr>
      <w:r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EFDCA8" wp14:editId="15C3B4AE">
                <wp:simplePos x="0" y="0"/>
                <wp:positionH relativeFrom="margin">
                  <wp:posOffset>3477260</wp:posOffset>
                </wp:positionH>
                <wp:positionV relativeFrom="margin">
                  <wp:posOffset>-301625</wp:posOffset>
                </wp:positionV>
                <wp:extent cx="3364865" cy="1468755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4865" cy="14687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D49BE2" w14:textId="07B38AE0" w:rsidR="009B2F90" w:rsidRPr="009B2F90" w:rsidRDefault="009B2F90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9B2F90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ب</w:t>
                            </w: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سمه تعالی</w:t>
                            </w:r>
                          </w:p>
                          <w:p w14:paraId="0FE45D6E" w14:textId="0DE37085" w:rsidR="009B2F90" w:rsidRPr="009B2F90" w:rsidRDefault="009B2F90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دانشگاه صنعتی شریف</w:t>
                            </w:r>
                          </w:p>
                          <w:p w14:paraId="67255BC3" w14:textId="578C1A40" w:rsidR="009B2F90" w:rsidRPr="009B2F90" w:rsidRDefault="009B2F90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دانشکده </w:t>
                            </w:r>
                            <w:r w:rsidR="009903D2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علوم کامپیوتر</w:t>
                            </w:r>
                          </w:p>
                          <w:p w14:paraId="637841CC" w14:textId="70451602" w:rsidR="009B2F90" w:rsidRPr="009B2F90" w:rsidRDefault="00397CA1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Image processing</w:t>
                            </w:r>
                            <w:r w:rsidR="009B2F90"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- دکتر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مصطفی کمالی</w:t>
                            </w:r>
                          </w:p>
                          <w:p w14:paraId="688081C9" w14:textId="70C94CCB" w:rsidR="009B2F90" w:rsidRPr="009B2F90" w:rsidRDefault="00397CA1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HW</w:t>
                            </w:r>
                            <w:r w:rsidR="00D16F11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4</w:t>
                            </w: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24D3E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q</w:t>
                            </w:r>
                            <w:r w:rsidR="00F558A4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4</w:t>
                            </w:r>
                            <w:r w:rsidR="00024D3E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repor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EFDCA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73.8pt;margin-top:-23.75pt;width:264.95pt;height:115.6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" filled="f" stroked="f" strokeweight=".5pt">
                <v:textbox>
                  <w:txbxContent>
                    <w:p w14:paraId="36D49BE2" w14:textId="07B38AE0" w:rsidR="009B2F90" w:rsidRPr="009B2F90" w:rsidRDefault="009B2F90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9B2F90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ب</w:t>
                      </w: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>سمه تعالی</w:t>
                      </w:r>
                    </w:p>
                    <w:p w14:paraId="0FE45D6E" w14:textId="0DE37085" w:rsidR="009B2F90" w:rsidRPr="009B2F90" w:rsidRDefault="009B2F90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>دانشگاه صنعتی شریف</w:t>
                      </w:r>
                    </w:p>
                    <w:p w14:paraId="67255BC3" w14:textId="578C1A40" w:rsidR="009B2F90" w:rsidRPr="009B2F90" w:rsidRDefault="009B2F90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دانشکده </w:t>
                      </w:r>
                      <w:r w:rsidR="009903D2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>علوم کامپیوتر</w:t>
                      </w:r>
                    </w:p>
                    <w:p w14:paraId="637841CC" w14:textId="70451602" w:rsidR="009B2F90" w:rsidRPr="009B2F90" w:rsidRDefault="00397CA1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Image processing</w:t>
                      </w:r>
                      <w:r w:rsidR="009B2F90"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 - دکتر </w:t>
                      </w:r>
                      <w:r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مصطفی کمالی</w:t>
                      </w:r>
                    </w:p>
                    <w:p w14:paraId="688081C9" w14:textId="70C94CCB" w:rsidR="009B2F90" w:rsidRPr="009B2F90" w:rsidRDefault="00397CA1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HW</w:t>
                      </w:r>
                      <w:r w:rsidR="00D16F11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4</w:t>
                      </w: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024D3E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q</w:t>
                      </w:r>
                      <w:r w:rsidR="00F558A4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4</w:t>
                      </w:r>
                      <w:r w:rsidR="00024D3E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report 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rFonts w:cs="B Nazanin"/>
          <w:noProof/>
        </w:rPr>
        <w:drawing>
          <wp:anchor distT="0" distB="0" distL="114300" distR="114300" simplePos="0" relativeHeight="251658240" behindDoc="0" locked="0" layoutInCell="1" allowOverlap="1" wp14:anchorId="7F65085A" wp14:editId="08213503">
            <wp:simplePos x="0" y="0"/>
            <wp:positionH relativeFrom="margin">
              <wp:posOffset>-50165</wp:posOffset>
            </wp:positionH>
            <wp:positionV relativeFrom="margin">
              <wp:posOffset>-306070</wp:posOffset>
            </wp:positionV>
            <wp:extent cx="1371600" cy="13716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121F37" w14:textId="118B445B" w:rsidR="009B2F90" w:rsidRPr="009B2F90" w:rsidRDefault="009B2F90" w:rsidP="00E87CE3">
      <w:pPr>
        <w:bidi/>
        <w:jc w:val="both"/>
        <w:rPr>
          <w:rFonts w:cs="B Nazanin"/>
        </w:rPr>
      </w:pPr>
    </w:p>
    <w:p w14:paraId="1661E24E" w14:textId="5D673AD8" w:rsidR="009B2F90" w:rsidRPr="009B2F90" w:rsidRDefault="009B2F90" w:rsidP="00E87CE3">
      <w:pPr>
        <w:bidi/>
        <w:jc w:val="both"/>
        <w:rPr>
          <w:rFonts w:cs="B Nazanin"/>
        </w:rPr>
      </w:pPr>
    </w:p>
    <w:p w14:paraId="0859F020" w14:textId="6FAD5C8B" w:rsidR="009B2F90" w:rsidRPr="009B2F90" w:rsidRDefault="009B2F90" w:rsidP="00E87CE3">
      <w:pPr>
        <w:bidi/>
        <w:jc w:val="both"/>
        <w:rPr>
          <w:rFonts w:cs="B Nazanin"/>
        </w:rPr>
      </w:pPr>
    </w:p>
    <w:p w14:paraId="537DC401" w14:textId="77777777" w:rsidR="00CC2D89" w:rsidRPr="00CF4963" w:rsidRDefault="00CC2D89" w:rsidP="00E87CE3">
      <w:pPr>
        <w:bidi/>
        <w:jc w:val="both"/>
        <w:rPr>
          <w:rFonts w:cs="B Nazanin"/>
          <w:sz w:val="28"/>
          <w:szCs w:val="28"/>
        </w:rPr>
      </w:pPr>
    </w:p>
    <w:p w14:paraId="18E58F50" w14:textId="4E2EBC4E" w:rsidR="009D1C54" w:rsidRPr="00081741" w:rsidRDefault="00CF4963" w:rsidP="009D1C54">
      <w:pPr>
        <w:bidi/>
        <w:jc w:val="both"/>
        <w:rPr>
          <w:rFonts w:cs="B Nazanin"/>
          <w:b/>
          <w:bCs/>
          <w:color w:val="FF0000"/>
          <w:sz w:val="28"/>
          <w:szCs w:val="28"/>
          <w:rtl/>
          <w:lang w:bidi="fa-IR"/>
        </w:rPr>
      </w:pPr>
      <w:r w:rsidRPr="00081741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سوال </w:t>
      </w:r>
      <w:r w:rsidR="00F558A4">
        <w:rPr>
          <w:rFonts w:cs="B Nazanin"/>
          <w:b/>
          <w:bCs/>
          <w:color w:val="FF0000"/>
          <w:sz w:val="28"/>
          <w:szCs w:val="28"/>
          <w:lang w:bidi="fa-IR"/>
        </w:rPr>
        <w:t>4</w:t>
      </w:r>
      <w:r w:rsidR="00E4075F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 - </w:t>
      </w:r>
      <w:r w:rsidR="00280B43">
        <w:rPr>
          <w:rFonts w:cs="B Nazanin"/>
          <w:b/>
          <w:bCs/>
          <w:color w:val="FF0000"/>
          <w:sz w:val="28"/>
          <w:szCs w:val="28"/>
          <w:lang w:bidi="fa-IR"/>
        </w:rPr>
        <w:t>segmentation</w:t>
      </w:r>
      <w:r w:rsidR="00024D3E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: </w:t>
      </w:r>
    </w:p>
    <w:p w14:paraId="1A0CFC45" w14:textId="0678DEF6" w:rsidR="00E661E9" w:rsidRDefault="00F558A4" w:rsidP="00F558A4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این سوال را میخواهیم با ترکیب دو روش حل کنیم ، ترکیب دوروش </w:t>
      </w:r>
      <w:proofErr w:type="spellStart"/>
      <w:r>
        <w:rPr>
          <w:rFonts w:cs="B Nazanin"/>
          <w:sz w:val="28"/>
          <w:szCs w:val="28"/>
          <w:lang w:bidi="fa-IR"/>
        </w:rPr>
        <w:t>oversegmentation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با روش </w:t>
      </w:r>
      <w:proofErr w:type="spellStart"/>
      <w:r w:rsidRPr="00F558A4">
        <w:rPr>
          <w:rFonts w:cs="B Nazanin"/>
          <w:sz w:val="28"/>
          <w:szCs w:val="28"/>
          <w:lang w:bidi="fa-IR"/>
        </w:rPr>
        <w:t>felzenszwalb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و سپس استفاده از بانک فیلتر ، علت اینکه از </w:t>
      </w:r>
      <w:proofErr w:type="spellStart"/>
      <w:r w:rsidRPr="00F558A4">
        <w:rPr>
          <w:rFonts w:cs="B Nazanin"/>
          <w:sz w:val="28"/>
          <w:szCs w:val="28"/>
          <w:lang w:bidi="fa-IR"/>
        </w:rPr>
        <w:t>felzenszwalb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استفاده میکنیم اینست که اندازه </w:t>
      </w:r>
      <w:proofErr w:type="spellStart"/>
      <w:r>
        <w:rPr>
          <w:rFonts w:cs="B Nazanin"/>
          <w:sz w:val="28"/>
          <w:szCs w:val="28"/>
          <w:lang w:bidi="fa-IR"/>
        </w:rPr>
        <w:t>superpixel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ها غیر یکنواخت میباشد و لذا بخش بزرگی از زیمنه یک بخش میشود ولی برای مثال روش </w:t>
      </w:r>
      <w:proofErr w:type="spellStart"/>
      <w:r>
        <w:rPr>
          <w:rFonts w:cs="B Nazanin"/>
          <w:sz w:val="28"/>
          <w:szCs w:val="28"/>
          <w:lang w:bidi="fa-IR"/>
        </w:rPr>
        <w:t>slic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به ما تعداد زیادی بخش میداد که یکنواخت بودند و در این مسیله خوب نبود </w:t>
      </w:r>
      <w:r w:rsidR="004F771D">
        <w:rPr>
          <w:rFonts w:cs="B Nazanin" w:hint="cs"/>
          <w:sz w:val="28"/>
          <w:szCs w:val="28"/>
          <w:rtl/>
          <w:lang w:bidi="fa-IR"/>
        </w:rPr>
        <w:t xml:space="preserve">. برای اینکه کد سریع شود اول عکس را به </w:t>
      </w:r>
      <w:r w:rsidR="004F771D">
        <w:rPr>
          <w:rFonts w:cs="B Nazanin"/>
          <w:sz w:val="28"/>
          <w:szCs w:val="28"/>
          <w:lang w:bidi="fa-IR"/>
        </w:rPr>
        <w:t>25%</w:t>
      </w:r>
      <w:r w:rsidR="004F771D">
        <w:rPr>
          <w:rFonts w:cs="B Nazanin" w:hint="cs"/>
          <w:sz w:val="28"/>
          <w:szCs w:val="28"/>
          <w:rtl/>
          <w:lang w:bidi="fa-IR"/>
        </w:rPr>
        <w:t xml:space="preserve"> اندازه اصلی کوچک میکن</w:t>
      </w:r>
      <w:r w:rsidR="00AB1072">
        <w:rPr>
          <w:rFonts w:cs="B Nazanin" w:hint="cs"/>
          <w:sz w:val="28"/>
          <w:szCs w:val="28"/>
          <w:rtl/>
          <w:lang w:bidi="fa-IR"/>
        </w:rPr>
        <w:t>یم</w:t>
      </w:r>
      <w:r w:rsidR="001D082B">
        <w:rPr>
          <w:rFonts w:cs="B Nazanin" w:hint="cs"/>
          <w:sz w:val="28"/>
          <w:szCs w:val="28"/>
          <w:rtl/>
          <w:lang w:bidi="fa-IR"/>
        </w:rPr>
        <w:t xml:space="preserve"> سپس با استفاده از تابع آماده </w:t>
      </w:r>
      <w:proofErr w:type="spellStart"/>
      <w:r w:rsidR="001D082B" w:rsidRPr="001D082B">
        <w:rPr>
          <w:rFonts w:cs="B Nazanin"/>
          <w:sz w:val="28"/>
          <w:szCs w:val="28"/>
          <w:lang w:bidi="fa-IR"/>
        </w:rPr>
        <w:t>felzenszwalb</w:t>
      </w:r>
      <w:proofErr w:type="spellEnd"/>
      <w:r w:rsidR="001D082B">
        <w:rPr>
          <w:rFonts w:cs="B Nazanin" w:hint="cs"/>
          <w:sz w:val="28"/>
          <w:szCs w:val="28"/>
          <w:rtl/>
          <w:lang w:bidi="fa-IR"/>
        </w:rPr>
        <w:t xml:space="preserve"> آنرا قطعه بندی میکنیم .</w:t>
      </w:r>
    </w:p>
    <w:p w14:paraId="660E3890" w14:textId="644D3597" w:rsidR="001D082B" w:rsidRDefault="001D082B" w:rsidP="001D082B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حال میخواهیم پاسخ قسمت های عکس را به فیلترهای بانک فیلتر بدست آوریم ، برای اینکار از فیلترهای </w:t>
      </w:r>
      <w:r>
        <w:rPr>
          <w:rFonts w:cs="B Nazanin"/>
          <w:sz w:val="28"/>
          <w:szCs w:val="28"/>
          <w:lang w:bidi="fa-IR"/>
        </w:rPr>
        <w:t>RFS</w:t>
      </w:r>
      <w:r>
        <w:rPr>
          <w:rFonts w:cs="B Nazanin" w:hint="cs"/>
          <w:sz w:val="28"/>
          <w:szCs w:val="28"/>
          <w:rtl/>
          <w:lang w:bidi="fa-IR"/>
        </w:rPr>
        <w:t xml:space="preserve"> استفاده میکنیم ولی فقط </w:t>
      </w:r>
      <w:r>
        <w:rPr>
          <w:rFonts w:cs="B Nazanin"/>
          <w:sz w:val="28"/>
          <w:szCs w:val="28"/>
          <w:lang w:bidi="fa-IR"/>
        </w:rPr>
        <w:t>scale</w:t>
      </w:r>
      <w:r>
        <w:rPr>
          <w:rFonts w:cs="B Nazanin" w:hint="cs"/>
          <w:sz w:val="28"/>
          <w:szCs w:val="28"/>
          <w:rtl/>
          <w:lang w:bidi="fa-IR"/>
        </w:rPr>
        <w:t xml:space="preserve"> اول آنرا در نظر میگیریم که بعدا میخواهیم بین </w:t>
      </w:r>
      <w:r>
        <w:rPr>
          <w:rFonts w:cs="B Nazanin"/>
          <w:sz w:val="28"/>
          <w:szCs w:val="28"/>
          <w:lang w:bidi="fa-IR"/>
        </w:rPr>
        <w:t>rotation</w:t>
      </w:r>
      <w:r>
        <w:rPr>
          <w:rFonts w:cs="B Nazanin" w:hint="cs"/>
          <w:sz w:val="28"/>
          <w:szCs w:val="28"/>
          <w:rtl/>
          <w:lang w:bidi="fa-IR"/>
        </w:rPr>
        <w:t xml:space="preserve"> های مختلف مقدار ماکزیمم را بگیریم که میشود همان فیلترهای </w:t>
      </w:r>
      <w:r>
        <w:rPr>
          <w:rFonts w:cs="B Nazanin"/>
          <w:sz w:val="28"/>
          <w:szCs w:val="28"/>
          <w:lang w:bidi="fa-IR"/>
        </w:rPr>
        <w:t>MR4</w:t>
      </w:r>
      <w:r>
        <w:rPr>
          <w:rFonts w:cs="B Nazanin" w:hint="cs"/>
          <w:sz w:val="28"/>
          <w:szCs w:val="28"/>
          <w:rtl/>
          <w:lang w:bidi="fa-IR"/>
        </w:rPr>
        <w:t xml:space="preserve"> ، اندازه همه فیلتر ها هم 11 در 11 انتخاب شده ؛ کلیه اعداد با تست های متعدد و آزمون و خطا بدست آمده اند. </w:t>
      </w:r>
      <w:r w:rsidR="008A6E58">
        <w:rPr>
          <w:rFonts w:cs="B Nazanin" w:hint="cs"/>
          <w:sz w:val="28"/>
          <w:szCs w:val="28"/>
          <w:rtl/>
          <w:lang w:bidi="fa-IR"/>
        </w:rPr>
        <w:t xml:space="preserve"> در روش </w:t>
      </w:r>
      <w:r w:rsidR="008A6E58">
        <w:rPr>
          <w:rFonts w:cs="B Nazanin"/>
          <w:sz w:val="28"/>
          <w:szCs w:val="28"/>
          <w:lang w:bidi="fa-IR"/>
        </w:rPr>
        <w:t>MR4</w:t>
      </w:r>
      <w:r w:rsidR="008A6E58">
        <w:rPr>
          <w:rFonts w:cs="B Nazanin" w:hint="cs"/>
          <w:sz w:val="28"/>
          <w:szCs w:val="28"/>
          <w:rtl/>
          <w:lang w:bidi="fa-IR"/>
        </w:rPr>
        <w:t xml:space="preserve"> دو فیلتر گوسی و لاپلاس گوسی داریم که برای بدست آوردن </w:t>
      </w:r>
      <w:r w:rsidR="008A6E58">
        <w:rPr>
          <w:rFonts w:cs="B Nazanin"/>
          <w:sz w:val="28"/>
          <w:szCs w:val="28"/>
          <w:lang w:bidi="fa-IR"/>
        </w:rPr>
        <w:t>response</w:t>
      </w:r>
      <w:r w:rsidR="008A6E58">
        <w:rPr>
          <w:rFonts w:cs="B Nazanin" w:hint="cs"/>
          <w:sz w:val="28"/>
          <w:szCs w:val="28"/>
          <w:rtl/>
          <w:lang w:bidi="fa-IR"/>
        </w:rPr>
        <w:t xml:space="preserve"> عکس به این دو فیلتر با استفاده از توابع آماده ابتدا با </w:t>
      </w:r>
      <w:r w:rsidR="008A6E58">
        <w:rPr>
          <w:rFonts w:cs="B Nazanin"/>
          <w:sz w:val="28"/>
          <w:szCs w:val="28"/>
          <w:lang w:bidi="fa-IR"/>
        </w:rPr>
        <w:t>σ =10</w:t>
      </w:r>
      <w:r w:rsidR="008A6E58">
        <w:rPr>
          <w:rFonts w:cs="B Nazanin" w:hint="cs"/>
          <w:sz w:val="28"/>
          <w:szCs w:val="28"/>
          <w:rtl/>
          <w:lang w:bidi="fa-IR"/>
        </w:rPr>
        <w:t xml:space="preserve"> و تابع </w:t>
      </w:r>
      <w:r w:rsidR="008A6E58">
        <w:rPr>
          <w:rFonts w:cs="B Nazanin"/>
          <w:sz w:val="28"/>
          <w:szCs w:val="28"/>
          <w:lang w:bidi="fa-IR"/>
        </w:rPr>
        <w:t>cv2.</w:t>
      </w:r>
      <w:r w:rsidR="008A6E58" w:rsidRPr="008A6E58">
        <w:t xml:space="preserve"> </w:t>
      </w:r>
      <w:proofErr w:type="spellStart"/>
      <w:r w:rsidR="008A6E58" w:rsidRPr="008A6E58">
        <w:rPr>
          <w:rFonts w:cs="B Nazanin"/>
          <w:sz w:val="28"/>
          <w:szCs w:val="28"/>
          <w:lang w:bidi="fa-IR"/>
        </w:rPr>
        <w:t>GaussianBlur</w:t>
      </w:r>
      <w:proofErr w:type="spellEnd"/>
      <w:r w:rsidR="008A6E58">
        <w:rPr>
          <w:rFonts w:cs="B Nazanin" w:hint="cs"/>
          <w:sz w:val="28"/>
          <w:szCs w:val="28"/>
          <w:rtl/>
          <w:lang w:bidi="fa-IR"/>
        </w:rPr>
        <w:t xml:space="preserve"> پاسخ عکس به فیلتر گاوسی را بدست میاوریم و سپس با استفاده از </w:t>
      </w:r>
      <w:proofErr w:type="gramStart"/>
      <w:r w:rsidR="008A6E58">
        <w:rPr>
          <w:rFonts w:cs="B Nazanin" w:hint="cs"/>
          <w:sz w:val="28"/>
          <w:szCs w:val="28"/>
          <w:rtl/>
          <w:lang w:bidi="fa-IR"/>
        </w:rPr>
        <w:t xml:space="preserve">تابع  </w:t>
      </w:r>
      <w:r w:rsidR="008A6E58">
        <w:rPr>
          <w:rFonts w:cs="B Nazanin"/>
          <w:sz w:val="28"/>
          <w:szCs w:val="28"/>
          <w:lang w:bidi="fa-IR"/>
        </w:rPr>
        <w:t>cv</w:t>
      </w:r>
      <w:proofErr w:type="gramEnd"/>
      <w:r w:rsidR="008A6E58">
        <w:rPr>
          <w:rFonts w:cs="B Nazanin"/>
          <w:sz w:val="28"/>
          <w:szCs w:val="28"/>
          <w:lang w:bidi="fa-IR"/>
        </w:rPr>
        <w:t>2.</w:t>
      </w:r>
      <w:r w:rsidR="008A6E58" w:rsidRPr="008A6E58">
        <w:t xml:space="preserve"> </w:t>
      </w:r>
      <w:r w:rsidR="008A6E58" w:rsidRPr="008A6E58">
        <w:rPr>
          <w:rFonts w:cs="B Nazanin"/>
          <w:sz w:val="28"/>
          <w:szCs w:val="28"/>
          <w:lang w:bidi="fa-IR"/>
        </w:rPr>
        <w:t>Laplacian</w:t>
      </w:r>
      <w:r w:rsidR="008A6E58">
        <w:rPr>
          <w:rFonts w:cs="B Nazanin" w:hint="cs"/>
          <w:sz w:val="28"/>
          <w:szCs w:val="28"/>
          <w:rtl/>
          <w:lang w:bidi="fa-IR"/>
        </w:rPr>
        <w:t xml:space="preserve"> پاسخ به فیلتر لاپلاس بدست می‌آید.</w:t>
      </w:r>
    </w:p>
    <w:p w14:paraId="010DC703" w14:textId="63374FE6" w:rsidR="00FA4424" w:rsidRDefault="00FA4424" w:rsidP="00FA4424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حال میخواهیم برای 7 زاویه از 0 تا 180 درجه و با اخلاف 30 درجه ، فیلترهای مشتق اول و دوم گاوسی را داشته باشیم که </w:t>
      </w:r>
      <w:proofErr w:type="spellStart"/>
      <w:r>
        <w:rPr>
          <w:rFonts w:cs="B Nazanin"/>
          <w:sz w:val="28"/>
          <w:szCs w:val="28"/>
          <w:lang w:bidi="fa-IR"/>
        </w:rPr>
        <w:t>σ</w:t>
      </w:r>
      <w:r>
        <w:rPr>
          <w:rFonts w:cs="B Nazanin"/>
          <w:sz w:val="28"/>
          <w:szCs w:val="28"/>
          <w:vertAlign w:val="subscript"/>
          <w:lang w:bidi="fa-IR"/>
        </w:rPr>
        <w:t>x</w:t>
      </w:r>
      <w:proofErr w:type="spellEnd"/>
      <w:r>
        <w:rPr>
          <w:rFonts w:cs="B Nazanin"/>
          <w:sz w:val="28"/>
          <w:szCs w:val="28"/>
          <w:lang w:bidi="fa-IR"/>
        </w:rPr>
        <w:t xml:space="preserve">=1 , </w:t>
      </w:r>
      <w:proofErr w:type="spellStart"/>
      <w:r>
        <w:rPr>
          <w:rFonts w:cs="B Nazanin"/>
          <w:sz w:val="28"/>
          <w:szCs w:val="28"/>
          <w:lang w:bidi="fa-IR"/>
        </w:rPr>
        <w:t>σ</w:t>
      </w:r>
      <w:r>
        <w:rPr>
          <w:rFonts w:cs="B Nazanin"/>
          <w:sz w:val="28"/>
          <w:szCs w:val="28"/>
          <w:vertAlign w:val="subscript"/>
          <w:lang w:bidi="fa-IR"/>
        </w:rPr>
        <w:t>y</w:t>
      </w:r>
      <w:proofErr w:type="spellEnd"/>
      <w:r>
        <w:rPr>
          <w:rFonts w:cs="B Nazanin"/>
          <w:sz w:val="28"/>
          <w:szCs w:val="28"/>
          <w:lang w:bidi="fa-IR"/>
        </w:rPr>
        <w:t>=3</w:t>
      </w:r>
      <w:r>
        <w:rPr>
          <w:rFonts w:cs="B Nazanin" w:hint="cs"/>
          <w:sz w:val="28"/>
          <w:szCs w:val="28"/>
          <w:rtl/>
          <w:lang w:bidi="fa-IR"/>
        </w:rPr>
        <w:t xml:space="preserve"> انتخاب شده اند . </w:t>
      </w:r>
      <w:r w:rsidR="005A5D7E">
        <w:rPr>
          <w:rFonts w:cs="B Nazanin" w:hint="cs"/>
          <w:sz w:val="28"/>
          <w:szCs w:val="28"/>
          <w:rtl/>
          <w:lang w:bidi="fa-IR"/>
        </w:rPr>
        <w:t xml:space="preserve">میدانیم که این فیلترها جدایی پذیرند </w:t>
      </w:r>
      <w:r w:rsidR="001B5E2B">
        <w:rPr>
          <w:rFonts w:cs="B Nazanin" w:hint="cs"/>
          <w:sz w:val="28"/>
          <w:szCs w:val="28"/>
          <w:rtl/>
          <w:lang w:bidi="fa-IR"/>
        </w:rPr>
        <w:t xml:space="preserve">لذا ابتدا دو بردار یک بعدی با تابع کرنل ساز گوسی یعنی </w:t>
      </w:r>
      <w:r w:rsidR="001B5E2B" w:rsidRPr="001B5E2B">
        <w:rPr>
          <w:rFonts w:cs="B Nazanin"/>
          <w:sz w:val="28"/>
          <w:szCs w:val="28"/>
          <w:lang w:bidi="fa-IR"/>
        </w:rPr>
        <w:t>cv2.getGaussianKernel</w:t>
      </w:r>
      <w:r w:rsidR="001B5E2B">
        <w:rPr>
          <w:rFonts w:cs="B Nazanin" w:hint="cs"/>
          <w:sz w:val="28"/>
          <w:szCs w:val="28"/>
          <w:rtl/>
          <w:lang w:bidi="fa-IR"/>
        </w:rPr>
        <w:t xml:space="preserve"> میسازیم که یکی برای جهت </w:t>
      </w:r>
      <w:r w:rsidR="001B5E2B">
        <w:rPr>
          <w:rFonts w:cs="B Nazanin"/>
          <w:sz w:val="28"/>
          <w:szCs w:val="28"/>
          <w:lang w:bidi="fa-IR"/>
        </w:rPr>
        <w:t>x</w:t>
      </w:r>
      <w:r w:rsidR="001B5E2B">
        <w:rPr>
          <w:rFonts w:cs="B Nazanin" w:hint="cs"/>
          <w:sz w:val="28"/>
          <w:szCs w:val="28"/>
          <w:rtl/>
          <w:lang w:bidi="fa-IR"/>
        </w:rPr>
        <w:t xml:space="preserve"> با زیگما </w:t>
      </w:r>
      <w:r w:rsidR="001B5E2B">
        <w:rPr>
          <w:rFonts w:cs="B Nazanin"/>
          <w:sz w:val="28"/>
          <w:szCs w:val="28"/>
          <w:lang w:bidi="fa-IR"/>
        </w:rPr>
        <w:t>x</w:t>
      </w:r>
      <w:r w:rsidR="001B5E2B">
        <w:rPr>
          <w:rFonts w:cs="B Nazanin" w:hint="cs"/>
          <w:sz w:val="28"/>
          <w:szCs w:val="28"/>
          <w:rtl/>
          <w:lang w:bidi="fa-IR"/>
        </w:rPr>
        <w:t xml:space="preserve"> و دیگری برای </w:t>
      </w:r>
      <w:r w:rsidR="001B5E2B">
        <w:rPr>
          <w:rFonts w:cs="B Nazanin"/>
          <w:sz w:val="28"/>
          <w:szCs w:val="28"/>
          <w:lang w:bidi="fa-IR"/>
        </w:rPr>
        <w:t xml:space="preserve">y </w:t>
      </w:r>
      <w:r w:rsidR="001B5E2B">
        <w:rPr>
          <w:rFonts w:cs="B Nazanin" w:hint="cs"/>
          <w:sz w:val="28"/>
          <w:szCs w:val="28"/>
          <w:rtl/>
          <w:lang w:bidi="fa-IR"/>
        </w:rPr>
        <w:t xml:space="preserve"> است سپس از تیوری میدانیم که مشتق اول گاوسی هر کدام به صورت زیر است که </w:t>
      </w:r>
      <w:r w:rsidR="001B5E2B">
        <w:rPr>
          <w:rFonts w:cs="B Nazanin"/>
          <w:sz w:val="28"/>
          <w:szCs w:val="28"/>
          <w:lang w:bidi="fa-IR"/>
        </w:rPr>
        <w:t>G(x)</w:t>
      </w:r>
      <w:r w:rsidR="001B5E2B">
        <w:rPr>
          <w:rFonts w:cs="B Nazanin" w:hint="cs"/>
          <w:sz w:val="28"/>
          <w:szCs w:val="28"/>
          <w:rtl/>
          <w:lang w:bidi="fa-IR"/>
        </w:rPr>
        <w:t xml:space="preserve"> همین کرنل گاوسی بود</w:t>
      </w:r>
      <w:r w:rsidR="00864311">
        <w:rPr>
          <w:rFonts w:cs="B Nazanin" w:hint="cs"/>
          <w:sz w:val="28"/>
          <w:szCs w:val="28"/>
          <w:rtl/>
          <w:lang w:bidi="fa-IR"/>
        </w:rPr>
        <w:t xml:space="preserve"> ( یعنی همان گاوس عادی بدون مشتق ) : لذا مشتق مرتبه اول به صورت زیر است :</w:t>
      </w:r>
    </w:p>
    <w:p w14:paraId="7095A769" w14:textId="70872932" w:rsidR="001B5E2B" w:rsidRPr="00FA4424" w:rsidRDefault="00864311" w:rsidP="001B5E2B">
      <w:pPr>
        <w:bidi/>
        <w:jc w:val="both"/>
        <w:rPr>
          <w:rFonts w:cs="B Nazanin" w:hint="cs"/>
          <w:sz w:val="28"/>
          <w:szCs w:val="28"/>
          <w:lang w:bidi="fa-IR"/>
        </w:rPr>
      </w:pPr>
      <m:oMathPara>
        <m:oMath>
          <m:sSup>
            <m:sSupPr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G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'</m:t>
              </m:r>
            </m:sup>
          </m:sSup>
          <m:d>
            <m:dPr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</m:d>
          <m:r>
            <w:rPr>
              <w:rFonts w:ascii="Cambria Math" w:hAnsi="Cambria Math" w:cs="B Nazanin"/>
              <w:sz w:val="28"/>
              <w:szCs w:val="28"/>
              <w:lang w:bidi="fa-IR"/>
            </w:rPr>
            <m:t xml:space="preserve">= </m:t>
          </m:r>
          <m:f>
            <m:fPr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fPr>
            <m:num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num>
            <m:den>
              <m:sSup>
                <m:sSupPr>
                  <m:ctrlPr>
                    <w:rPr>
                      <w:rFonts w:ascii="Cambria Math" w:hAnsi="Cambria Math" w:cs="B Nazanin"/>
                      <w:i/>
                      <w:sz w:val="28"/>
                      <w:szCs w:val="28"/>
                      <w:lang w:bidi="fa-IR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B Nazanin"/>
                          <w:i/>
                          <w:sz w:val="28"/>
                          <w:szCs w:val="28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 w:cs="B Nazanin"/>
                          <w:sz w:val="28"/>
                          <w:szCs w:val="28"/>
                          <w:lang w:bidi="fa-IR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B Nazanin"/>
                          <w:sz w:val="28"/>
                          <w:szCs w:val="28"/>
                          <w:lang w:bidi="fa-IR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B Nazanin"/>
              <w:sz w:val="28"/>
              <w:szCs w:val="28"/>
              <w:lang w:bidi="fa-IR"/>
            </w:rPr>
            <m:t xml:space="preserve"> . G(x)</m:t>
          </m:r>
        </m:oMath>
      </m:oMathPara>
    </w:p>
    <w:p w14:paraId="2FFC161C" w14:textId="38BE7874" w:rsidR="00864311" w:rsidRDefault="00864311" w:rsidP="00864311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برای جهت </w:t>
      </w:r>
      <w:r>
        <w:rPr>
          <w:rFonts w:cs="B Nazanin"/>
          <w:sz w:val="28"/>
          <w:szCs w:val="28"/>
          <w:lang w:bidi="fa-IR"/>
        </w:rPr>
        <w:t>y</w:t>
      </w:r>
      <w:r>
        <w:rPr>
          <w:rFonts w:cs="B Nazanin" w:hint="cs"/>
          <w:sz w:val="28"/>
          <w:szCs w:val="28"/>
          <w:rtl/>
          <w:lang w:bidi="fa-IR"/>
        </w:rPr>
        <w:t xml:space="preserve"> هم همین است ، حال برای دو جهت را با استفاده از تابع </w:t>
      </w:r>
      <w:proofErr w:type="spellStart"/>
      <w:r>
        <w:rPr>
          <w:rFonts w:cs="B Nazanin"/>
          <w:sz w:val="28"/>
          <w:szCs w:val="28"/>
          <w:lang w:bidi="fa-IR"/>
        </w:rPr>
        <w:t>np.outer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 در هم ضرب کرده و یک فیلتر مشتق اول گاوس با اندازه </w:t>
      </w:r>
      <w:r>
        <w:rPr>
          <w:rFonts w:cs="B Nazanin"/>
          <w:sz w:val="28"/>
          <w:szCs w:val="28"/>
          <w:lang w:bidi="fa-IR"/>
        </w:rPr>
        <w:t>11×11</w:t>
      </w:r>
      <w:r>
        <w:rPr>
          <w:rFonts w:cs="B Nazanin" w:hint="cs"/>
          <w:sz w:val="28"/>
          <w:szCs w:val="28"/>
          <w:rtl/>
          <w:lang w:bidi="fa-IR"/>
        </w:rPr>
        <w:t xml:space="preserve"> بدست میاید .</w:t>
      </w:r>
    </w:p>
    <w:p w14:paraId="7E1FDB3F" w14:textId="77777777" w:rsidR="00864311" w:rsidRDefault="00864311" w:rsidP="00864311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p w14:paraId="5BA7358E" w14:textId="38876F46" w:rsidR="00864311" w:rsidRDefault="00864311" w:rsidP="00864311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lastRenderedPageBreak/>
        <w:t xml:space="preserve">برای مشتق دوم گاوس هم مثل همین روش برای هر کدام از جهت های </w:t>
      </w:r>
      <w:r>
        <w:rPr>
          <w:rFonts w:cs="B Nazanin"/>
          <w:sz w:val="28"/>
          <w:szCs w:val="28"/>
          <w:lang w:bidi="fa-IR"/>
        </w:rPr>
        <w:t>x,y</w:t>
      </w:r>
      <w:r>
        <w:rPr>
          <w:rFonts w:cs="B Nazanin" w:hint="cs"/>
          <w:sz w:val="28"/>
          <w:szCs w:val="28"/>
          <w:rtl/>
          <w:lang w:bidi="fa-IR"/>
        </w:rPr>
        <w:t xml:space="preserve"> بدست میاید  : (بعدا هم نرمال میکنیم)</w:t>
      </w:r>
    </w:p>
    <w:p w14:paraId="06158251" w14:textId="2FC287BF" w:rsidR="00864311" w:rsidRPr="00FA4424" w:rsidRDefault="00864311" w:rsidP="00864311">
      <w:pPr>
        <w:bidi/>
        <w:jc w:val="both"/>
        <w:rPr>
          <w:rFonts w:cs="B Nazanin" w:hint="cs"/>
          <w:sz w:val="28"/>
          <w:szCs w:val="28"/>
          <w:lang w:bidi="fa-IR"/>
        </w:rPr>
      </w:pPr>
      <m:oMathPara>
        <m:oMath>
          <m:sSup>
            <m:sSupPr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G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'</m:t>
              </m:r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'</m:t>
              </m:r>
            </m:sup>
          </m:sSup>
          <m:d>
            <m:dPr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</m:d>
          <m:r>
            <w:rPr>
              <w:rFonts w:ascii="Cambria Math" w:hAnsi="Cambria Math" w:cs="B Nazanin"/>
              <w:sz w:val="28"/>
              <w:szCs w:val="28"/>
              <w:lang w:bidi="fa-IR"/>
            </w:rPr>
            <m:t xml:space="preserve">= </m:t>
          </m:r>
          <m:f>
            <m:fPr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B Nazanin"/>
                      <w:i/>
                      <w:sz w:val="28"/>
                      <w:szCs w:val="28"/>
                      <w:lang w:bidi="fa-IR"/>
                    </w:rPr>
                  </m:ctrlPr>
                </m:sSupPr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>x</m:t>
                  </m:r>
                </m:e>
                <m:sup>
                  <m: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>2</m:t>
                  </m:r>
                </m:sup>
              </m:s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 xml:space="preserve">- </m:t>
              </m:r>
              <m:sSup>
                <m:sSupPr>
                  <m:ctrlPr>
                    <w:rPr>
                      <w:rFonts w:ascii="Cambria Math" w:hAnsi="Cambria Math" w:cs="B Nazanin"/>
                      <w:i/>
                      <w:sz w:val="28"/>
                      <w:szCs w:val="28"/>
                      <w:lang w:bidi="fa-IR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B Nazanin"/>
                          <w:i/>
                          <w:sz w:val="28"/>
                          <w:szCs w:val="28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 w:cs="B Nazanin"/>
                          <w:sz w:val="28"/>
                          <w:szCs w:val="28"/>
                          <w:lang w:bidi="fa-IR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B Nazanin"/>
                          <w:sz w:val="28"/>
                          <w:szCs w:val="28"/>
                          <w:lang w:bidi="fa-IR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 w:cs="B Nazanin"/>
                      <w:i/>
                      <w:sz w:val="28"/>
                      <w:szCs w:val="28"/>
                      <w:lang w:bidi="fa-IR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B Nazanin"/>
                          <w:i/>
                          <w:sz w:val="28"/>
                          <w:szCs w:val="28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 w:cs="B Nazanin"/>
                          <w:sz w:val="28"/>
                          <w:szCs w:val="28"/>
                          <w:lang w:bidi="fa-IR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B Nazanin"/>
                          <w:sz w:val="28"/>
                          <w:szCs w:val="28"/>
                          <w:lang w:bidi="fa-IR"/>
                        </w:rPr>
                        <m:t>x</m:t>
                      </m:r>
                    </m:sub>
                  </m:sSub>
                </m:e>
                <m:sup>
                  <m: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>4</m:t>
                  </m:r>
                </m:sup>
              </m:sSup>
            </m:den>
          </m:f>
          <m:r>
            <w:rPr>
              <w:rFonts w:ascii="Cambria Math" w:hAnsi="Cambria Math" w:cs="B Nazanin"/>
              <w:sz w:val="28"/>
              <w:szCs w:val="28"/>
              <w:lang w:bidi="fa-IR"/>
            </w:rPr>
            <m:t xml:space="preserve"> . G(x)</m:t>
          </m:r>
        </m:oMath>
      </m:oMathPara>
    </w:p>
    <w:p w14:paraId="0759E2AA" w14:textId="479070F3" w:rsidR="00864311" w:rsidRDefault="00864311" w:rsidP="00864311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که </w:t>
      </w:r>
      <w:proofErr w:type="spellStart"/>
      <w:r>
        <w:rPr>
          <w:rFonts w:cs="B Nazanin"/>
          <w:sz w:val="28"/>
          <w:szCs w:val="28"/>
          <w:lang w:bidi="fa-IR"/>
        </w:rPr>
        <w:t>G”</w:t>
      </w:r>
      <w:r>
        <w:rPr>
          <w:rFonts w:cs="B Nazanin"/>
          <w:sz w:val="28"/>
          <w:szCs w:val="28"/>
          <w:vertAlign w:val="subscript"/>
          <w:lang w:bidi="fa-IR"/>
        </w:rPr>
        <w:t>x</w:t>
      </w:r>
      <w:proofErr w:type="spellEnd"/>
      <w:r>
        <w:rPr>
          <w:rFonts w:cs="B Nazanin"/>
          <w:sz w:val="28"/>
          <w:szCs w:val="28"/>
          <w:lang w:bidi="fa-IR"/>
        </w:rPr>
        <w:t xml:space="preserve"> * transpose(</w:t>
      </w:r>
      <w:proofErr w:type="spellStart"/>
      <w:r>
        <w:rPr>
          <w:rFonts w:cs="B Nazanin"/>
          <w:sz w:val="28"/>
          <w:szCs w:val="28"/>
          <w:lang w:bidi="fa-IR"/>
        </w:rPr>
        <w:t>G”</w:t>
      </w:r>
      <w:r>
        <w:rPr>
          <w:rFonts w:cs="B Nazanin"/>
          <w:sz w:val="28"/>
          <w:szCs w:val="28"/>
          <w:vertAlign w:val="subscript"/>
          <w:lang w:bidi="fa-IR"/>
        </w:rPr>
        <w:t>y</w:t>
      </w:r>
      <w:proofErr w:type="spellEnd"/>
      <w:r>
        <w:rPr>
          <w:rFonts w:cs="B Nazanin"/>
          <w:sz w:val="28"/>
          <w:szCs w:val="28"/>
          <w:lang w:bidi="fa-IR"/>
        </w:rPr>
        <w:t>)</w:t>
      </w:r>
      <w:r>
        <w:rPr>
          <w:rFonts w:cs="B Nazanin" w:hint="cs"/>
          <w:sz w:val="28"/>
          <w:szCs w:val="28"/>
          <w:rtl/>
          <w:lang w:bidi="fa-IR"/>
        </w:rPr>
        <w:t xml:space="preserve"> فیلتری که ما میخواهیم یعنی مشتق دوم گاوس را میدهد.</w:t>
      </w:r>
    </w:p>
    <w:p w14:paraId="4AEB4270" w14:textId="6C52A211" w:rsidR="00864311" w:rsidRDefault="00864311" w:rsidP="00864311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حال که مشتق اول و دوم گاوس بدست آمد ، برای زوایای مختلف با استفاده از تابع </w:t>
      </w:r>
      <w:r w:rsidRPr="00864311">
        <w:rPr>
          <w:rFonts w:cs="B Nazanin"/>
          <w:sz w:val="28"/>
          <w:szCs w:val="28"/>
          <w:rtl/>
          <w:lang w:bidi="fa-IR"/>
        </w:rPr>
        <w:t xml:space="preserve"> </w:t>
      </w:r>
      <w:r w:rsidRPr="00864311">
        <w:rPr>
          <w:rFonts w:cs="B Nazanin"/>
          <w:sz w:val="28"/>
          <w:szCs w:val="28"/>
          <w:lang w:bidi="fa-IR"/>
        </w:rPr>
        <w:t>cv2.getRotationMatrix2D</w:t>
      </w:r>
      <w:r>
        <w:rPr>
          <w:rFonts w:cs="B Nazanin" w:hint="cs"/>
          <w:sz w:val="28"/>
          <w:szCs w:val="28"/>
          <w:rtl/>
          <w:lang w:bidi="fa-IR"/>
        </w:rPr>
        <w:t xml:space="preserve"> یک ماتریس دوران میسازیم و با </w:t>
      </w:r>
      <w:r w:rsidRPr="00864311">
        <w:rPr>
          <w:rFonts w:cs="B Nazanin"/>
          <w:sz w:val="28"/>
          <w:szCs w:val="28"/>
          <w:lang w:bidi="fa-IR"/>
        </w:rPr>
        <w:t>cv2.warpAffine</w:t>
      </w:r>
      <w:r>
        <w:rPr>
          <w:rFonts w:cs="B Nazanin" w:hint="cs"/>
          <w:sz w:val="28"/>
          <w:szCs w:val="28"/>
          <w:rtl/>
          <w:lang w:bidi="fa-IR"/>
        </w:rPr>
        <w:t xml:space="preserve"> بر این دو فیلتر اعمال میکنیم تا مشتق اول و دوم گاوس برای دو جهت بدست آید . سپس مقدار مشتق دوم گاوس را تقسیم بر مجموع درایه هایش هم میکنیم که جمع درایه ها یک شود.</w:t>
      </w:r>
    </w:p>
    <w:p w14:paraId="39205C57" w14:textId="4F6F8487" w:rsidR="005F3365" w:rsidRDefault="005F3365" w:rsidP="005F3365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حال یک دیکشنری به اسم </w:t>
      </w:r>
      <w:r>
        <w:rPr>
          <w:rFonts w:cs="B Nazanin"/>
          <w:sz w:val="28"/>
          <w:szCs w:val="28"/>
          <w:lang w:bidi="fa-IR"/>
        </w:rPr>
        <w:t>RFS</w:t>
      </w:r>
      <w:r>
        <w:rPr>
          <w:rFonts w:cs="B Nazanin" w:hint="cs"/>
          <w:sz w:val="28"/>
          <w:szCs w:val="28"/>
          <w:rtl/>
          <w:lang w:bidi="fa-IR"/>
        </w:rPr>
        <w:t xml:space="preserve"> داریم که این 14 فیلتر در آن قرار دارند ( البته روش ما کاملا </w:t>
      </w:r>
      <w:r>
        <w:rPr>
          <w:rFonts w:cs="B Nazanin"/>
          <w:sz w:val="28"/>
          <w:szCs w:val="28"/>
          <w:lang w:bidi="fa-IR"/>
        </w:rPr>
        <w:t>MR4</w:t>
      </w:r>
      <w:r>
        <w:rPr>
          <w:rFonts w:cs="B Nazanin" w:hint="cs"/>
          <w:sz w:val="28"/>
          <w:szCs w:val="28"/>
          <w:rtl/>
          <w:lang w:bidi="fa-IR"/>
        </w:rPr>
        <w:t xml:space="preserve"> نیست ولی منطق همان است ) . این دیکشنری کلید هایی به صورت </w:t>
      </w:r>
      <w:r>
        <w:rPr>
          <w:rFonts w:cs="B Nazanin"/>
          <w:sz w:val="28"/>
          <w:szCs w:val="28"/>
          <w:lang w:bidi="fa-IR"/>
        </w:rPr>
        <w:t>(id1,id2)</w:t>
      </w:r>
      <w:r>
        <w:rPr>
          <w:rFonts w:cs="B Nazanin" w:hint="cs"/>
          <w:sz w:val="28"/>
          <w:szCs w:val="28"/>
          <w:rtl/>
          <w:lang w:bidi="fa-IR"/>
        </w:rPr>
        <w:t xml:space="preserve"> دارد که </w:t>
      </w:r>
      <w:r>
        <w:rPr>
          <w:rFonts w:cs="B Nazanin"/>
          <w:sz w:val="28"/>
          <w:szCs w:val="28"/>
          <w:lang w:bidi="fa-IR"/>
        </w:rPr>
        <w:t>id1</w:t>
      </w:r>
      <w:r>
        <w:rPr>
          <w:rFonts w:cs="B Nazanin" w:hint="cs"/>
          <w:sz w:val="28"/>
          <w:szCs w:val="28"/>
          <w:rtl/>
          <w:lang w:bidi="fa-IR"/>
        </w:rPr>
        <w:t xml:space="preserve"> دو مقدار 0 و 1 را میگیرد که نشان میدهد مشتق گاوس اول یا دوم ایت و </w:t>
      </w:r>
      <w:r>
        <w:rPr>
          <w:rFonts w:cs="B Nazanin"/>
          <w:sz w:val="28"/>
          <w:szCs w:val="28"/>
          <w:lang w:bidi="fa-IR"/>
        </w:rPr>
        <w:t>id2</w:t>
      </w:r>
      <w:r>
        <w:rPr>
          <w:rFonts w:cs="B Nazanin" w:hint="cs"/>
          <w:sz w:val="28"/>
          <w:szCs w:val="28"/>
          <w:rtl/>
          <w:lang w:bidi="fa-IR"/>
        </w:rPr>
        <w:t xml:space="preserve"> مقدار 0 تا 6 است که مشخص میکند در کدام زاویه است .</w:t>
      </w:r>
    </w:p>
    <w:p w14:paraId="232831B5" w14:textId="5342717D" w:rsidR="00605331" w:rsidRDefault="00605331" w:rsidP="00605331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حال فیلترهای گاوس مشتق اول در زوایای مختلف را بر عکس اعمال کرده و هرکدام پاسخ بیشینه داشت انتخاب شده و در درایه اول آرایه </w:t>
      </w:r>
      <w:r>
        <w:rPr>
          <w:rFonts w:cs="B Nazanin"/>
          <w:sz w:val="28"/>
          <w:szCs w:val="28"/>
          <w:lang w:bidi="fa-IR"/>
        </w:rPr>
        <w:t>response</w:t>
      </w:r>
      <w:r>
        <w:rPr>
          <w:rFonts w:cs="B Nazanin" w:hint="cs"/>
          <w:sz w:val="28"/>
          <w:szCs w:val="28"/>
          <w:rtl/>
          <w:lang w:bidi="fa-IR"/>
        </w:rPr>
        <w:t xml:space="preserve"> قرار میگیرد ؛ همینکار برای مشتق دوم گاوس انجام شده و در درایه دوم </w:t>
      </w:r>
      <w:r>
        <w:rPr>
          <w:rFonts w:cs="B Nazanin"/>
          <w:sz w:val="28"/>
          <w:szCs w:val="28"/>
          <w:lang w:bidi="fa-IR"/>
        </w:rPr>
        <w:t>response</w:t>
      </w:r>
      <w:r>
        <w:rPr>
          <w:rFonts w:cs="B Nazanin" w:hint="cs"/>
          <w:sz w:val="28"/>
          <w:szCs w:val="28"/>
          <w:rtl/>
          <w:lang w:bidi="fa-IR"/>
        </w:rPr>
        <w:t xml:space="preserve"> میشیند ، در درایه سوم و چهارم </w:t>
      </w:r>
      <w:r>
        <w:rPr>
          <w:rFonts w:cs="B Nazanin"/>
          <w:sz w:val="28"/>
          <w:szCs w:val="28"/>
          <w:lang w:bidi="fa-IR"/>
        </w:rPr>
        <w:t>response</w:t>
      </w:r>
      <w:r>
        <w:rPr>
          <w:rFonts w:cs="B Nazanin" w:hint="cs"/>
          <w:sz w:val="28"/>
          <w:szCs w:val="28"/>
          <w:rtl/>
          <w:lang w:bidi="fa-IR"/>
        </w:rPr>
        <w:t xml:space="preserve"> هم پاسخ به فیلتر گاوسی و لاپلاس قرار میگیرد .</w:t>
      </w:r>
    </w:p>
    <w:p w14:paraId="37089FDA" w14:textId="4CB5593B" w:rsidR="00605331" w:rsidRDefault="00605331" w:rsidP="00605331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p w14:paraId="642D1D6C" w14:textId="52CECAC1" w:rsidR="0027499A" w:rsidRDefault="0027499A" w:rsidP="0027499A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حال در ابتدا خودمان به صورت دستی یکی دو پرنده را جدا کرده و پاسخ فیلتر ها را برای آنها در نظر گرفیتم ، در نهایت هم برای هر چهار فیلتر یک بازه مجاز درمیاید که با تست کردن مقدار آن جوری تنظیم شده که نتیجه بهتری بدهد و با عوض کردن هر کدام از اعدادی که در کد قرار داده شده نتیجه به شدت عوض میشود ( مثل عوض کردن </w:t>
      </w:r>
      <w:r>
        <w:rPr>
          <w:rFonts w:cs="B Nazanin"/>
          <w:sz w:val="28"/>
          <w:szCs w:val="28"/>
          <w:lang w:bidi="fa-IR"/>
        </w:rPr>
        <w:t>scale</w:t>
      </w:r>
      <w:r>
        <w:rPr>
          <w:rFonts w:cs="B Nazanin" w:hint="cs"/>
          <w:sz w:val="28"/>
          <w:szCs w:val="28"/>
          <w:rtl/>
          <w:lang w:bidi="fa-IR"/>
        </w:rPr>
        <w:t xml:space="preserve"> شدن اولیه عکس یا اندازه فیلتر ها یا سیگماها یا پارامترهای </w:t>
      </w:r>
      <w:proofErr w:type="spellStart"/>
      <w:r>
        <w:rPr>
          <w:rFonts w:cs="B Nazanin"/>
          <w:sz w:val="28"/>
          <w:szCs w:val="28"/>
          <w:lang w:bidi="fa-IR"/>
        </w:rPr>
        <w:t>felzenszwalb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>)</w:t>
      </w:r>
    </w:p>
    <w:p w14:paraId="7BFAA27F" w14:textId="1F6E8E7A" w:rsidR="00006189" w:rsidRDefault="001C1A4E" w:rsidP="00006189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سپس برای هر کدام از </w:t>
      </w:r>
      <w:r>
        <w:rPr>
          <w:rFonts w:cs="B Nazanin"/>
          <w:sz w:val="28"/>
          <w:szCs w:val="28"/>
          <w:lang w:bidi="fa-IR"/>
        </w:rPr>
        <w:t>segment</w:t>
      </w:r>
      <w:r>
        <w:rPr>
          <w:rFonts w:cs="B Nazanin" w:hint="cs"/>
          <w:sz w:val="28"/>
          <w:szCs w:val="28"/>
          <w:rtl/>
          <w:lang w:bidi="fa-IR"/>
        </w:rPr>
        <w:t xml:space="preserve"> هایی که </w:t>
      </w:r>
      <w:proofErr w:type="spellStart"/>
      <w:r>
        <w:rPr>
          <w:rFonts w:cs="B Nazanin"/>
          <w:sz w:val="28"/>
          <w:szCs w:val="28"/>
          <w:lang w:bidi="fa-IR"/>
        </w:rPr>
        <w:t>felzenszwalb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بدست آورده ( که حدودا 200 ناحیه میشود با توجه به پارامترهایی که تنظیم کردیم ) بررسی میشود که میانگین پاسخ آن ناحیه به هر کدام از فیلتر ها به چه صورت است ، اگر این میانگین برای هر چهار فیلتر در بازه های مجاز مربوطه قرار داشت ، این ناحیه را به عنوان پرنده انتخاب میکنیم.</w:t>
      </w:r>
      <w:r w:rsidR="00006189">
        <w:rPr>
          <w:rFonts w:cs="B Nazanin" w:hint="cs"/>
          <w:sz w:val="28"/>
          <w:szCs w:val="28"/>
          <w:rtl/>
          <w:lang w:bidi="fa-IR"/>
        </w:rPr>
        <w:t xml:space="preserve">برای همه ناحیه ها این کار را میکنیم و </w:t>
      </w:r>
      <w:r w:rsidR="00006189">
        <w:rPr>
          <w:rFonts w:cs="B Nazanin"/>
          <w:sz w:val="28"/>
          <w:szCs w:val="28"/>
          <w:lang w:bidi="fa-IR"/>
        </w:rPr>
        <w:t>label</w:t>
      </w:r>
      <w:r w:rsidR="00006189">
        <w:rPr>
          <w:rFonts w:cs="B Nazanin" w:hint="cs"/>
          <w:sz w:val="28"/>
          <w:szCs w:val="28"/>
          <w:rtl/>
          <w:lang w:bidi="fa-IR"/>
        </w:rPr>
        <w:t xml:space="preserve"> ناحیه های انتخاب شده در آرایه </w:t>
      </w:r>
      <w:r w:rsidR="00006189" w:rsidRPr="00006189">
        <w:rPr>
          <w:rFonts w:cs="B Nazanin"/>
          <w:sz w:val="28"/>
          <w:szCs w:val="28"/>
          <w:lang w:bidi="fa-IR"/>
        </w:rPr>
        <w:t>birds</w:t>
      </w:r>
      <w:r w:rsidR="00006189">
        <w:rPr>
          <w:rFonts w:cs="B Nazanin" w:hint="cs"/>
          <w:sz w:val="28"/>
          <w:szCs w:val="28"/>
          <w:rtl/>
          <w:lang w:bidi="fa-IR"/>
        </w:rPr>
        <w:t xml:space="preserve"> قرار دارد.</w:t>
      </w:r>
    </w:p>
    <w:p w14:paraId="6F5C8FEC" w14:textId="5106D649" w:rsidR="00006189" w:rsidRPr="00864311" w:rsidRDefault="00F253B9" w:rsidP="00006189">
      <w:pPr>
        <w:bidi/>
        <w:jc w:val="both"/>
        <w:rPr>
          <w:rFonts w:cs="B Nazanin" w:hint="cs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سپس یک ماتریس خالی با درایه های صفر به اندازه عکس میسازیم به نام </w:t>
      </w:r>
      <w:r>
        <w:rPr>
          <w:rFonts w:cs="B Nazanin"/>
          <w:sz w:val="28"/>
          <w:szCs w:val="28"/>
          <w:lang w:bidi="fa-IR"/>
        </w:rPr>
        <w:t>Result</w:t>
      </w:r>
      <w:r>
        <w:rPr>
          <w:rFonts w:cs="B Nazanin" w:hint="cs"/>
          <w:sz w:val="28"/>
          <w:szCs w:val="28"/>
          <w:rtl/>
          <w:lang w:bidi="fa-IR"/>
        </w:rPr>
        <w:t xml:space="preserve"> و سپس در این ماتریس بخش هایی که در </w:t>
      </w:r>
      <w:r>
        <w:rPr>
          <w:rFonts w:cs="B Nazanin"/>
          <w:sz w:val="28"/>
          <w:szCs w:val="28"/>
          <w:lang w:bidi="fa-IR"/>
        </w:rPr>
        <w:t>birds</w:t>
      </w:r>
      <w:r>
        <w:rPr>
          <w:rFonts w:cs="B Nazanin" w:hint="cs"/>
          <w:sz w:val="28"/>
          <w:szCs w:val="28"/>
          <w:rtl/>
          <w:lang w:bidi="fa-IR"/>
        </w:rPr>
        <w:t xml:space="preserve"> انتخاب شدند را از عکس اصلی قرار میدهیم سپس از آن لاپلاسین میگیریم که مرز های پرنده ها بدست آید سپس با استفاده از توابع مورفولوژی برای نمایش بهتر و اینکه مرزها واضح تر شود ابتدا روش </w:t>
      </w:r>
      <w:r>
        <w:rPr>
          <w:rFonts w:cs="B Nazanin"/>
          <w:sz w:val="28"/>
          <w:szCs w:val="28"/>
          <w:lang w:bidi="fa-IR"/>
        </w:rPr>
        <w:t>closing</w:t>
      </w:r>
      <w:r>
        <w:rPr>
          <w:rFonts w:cs="B Nazanin" w:hint="cs"/>
          <w:sz w:val="28"/>
          <w:szCs w:val="28"/>
          <w:rtl/>
          <w:lang w:bidi="fa-IR"/>
        </w:rPr>
        <w:t xml:space="preserve"> و سپس </w:t>
      </w:r>
      <w:proofErr w:type="spellStart"/>
      <w:r>
        <w:rPr>
          <w:rFonts w:cs="B Nazanin"/>
          <w:sz w:val="28"/>
          <w:szCs w:val="28"/>
          <w:lang w:bidi="fa-IR"/>
        </w:rPr>
        <w:t>deliate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را انجام میدهیم و این مرزها را در تصویر اولیه میکشیم و نتیجه را ذخیره میکنیم .</w:t>
      </w:r>
      <w:r w:rsidR="00DB13C0">
        <w:rPr>
          <w:rFonts w:cs="B Nazanin" w:hint="cs"/>
          <w:sz w:val="28"/>
          <w:szCs w:val="28"/>
          <w:rtl/>
          <w:lang w:bidi="fa-IR"/>
        </w:rPr>
        <w:t xml:space="preserve"> </w:t>
      </w:r>
    </w:p>
    <w:sectPr w:rsidR="00006189" w:rsidRPr="00864311" w:rsidSect="006B651E">
      <w:headerReference w:type="default" r:id="rId8"/>
      <w:footerReference w:type="default" r:id="rId9"/>
      <w:pgSz w:w="12240" w:h="15840"/>
      <w:pgMar w:top="1440" w:right="1080" w:bottom="90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3A361" w14:textId="77777777" w:rsidR="001C292B" w:rsidRDefault="001C292B" w:rsidP="009B2F90">
      <w:pPr>
        <w:spacing w:after="0" w:line="240" w:lineRule="auto"/>
      </w:pPr>
      <w:r>
        <w:separator/>
      </w:r>
    </w:p>
  </w:endnote>
  <w:endnote w:type="continuationSeparator" w:id="0">
    <w:p w14:paraId="70C1E0FF" w14:textId="77777777" w:rsidR="001C292B" w:rsidRDefault="001C292B" w:rsidP="009B2F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E8F1A" w14:textId="5E64CBFC" w:rsidR="009B2F90" w:rsidRPr="009B2F90" w:rsidRDefault="009B2F90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0"/>
        <w:szCs w:val="20"/>
      </w:rPr>
    </w:pPr>
    <w:r w:rsidRPr="009B2F90">
      <w:rPr>
        <w:color w:val="323E4F" w:themeColor="text2" w:themeShade="BF"/>
        <w:sz w:val="20"/>
        <w:szCs w:val="20"/>
      </w:rPr>
      <w:fldChar w:fldCharType="begin"/>
    </w:r>
    <w:r w:rsidRPr="009B2F90">
      <w:rPr>
        <w:color w:val="323E4F" w:themeColor="text2" w:themeShade="BF"/>
        <w:sz w:val="20"/>
        <w:szCs w:val="20"/>
      </w:rPr>
      <w:instrText xml:space="preserve"> PAGE   \* MERGEFORMAT </w:instrText>
    </w:r>
    <w:r w:rsidRPr="009B2F90">
      <w:rPr>
        <w:color w:val="323E4F" w:themeColor="text2" w:themeShade="BF"/>
        <w:sz w:val="20"/>
        <w:szCs w:val="20"/>
      </w:rPr>
      <w:fldChar w:fldCharType="separate"/>
    </w:r>
    <w:r w:rsidRPr="009B2F90">
      <w:rPr>
        <w:noProof/>
        <w:color w:val="323E4F" w:themeColor="text2" w:themeShade="BF"/>
        <w:sz w:val="20"/>
        <w:szCs w:val="20"/>
      </w:rPr>
      <w:t>1</w:t>
    </w:r>
    <w:r w:rsidRPr="009B2F90">
      <w:rPr>
        <w:color w:val="323E4F" w:themeColor="text2" w:themeShade="BF"/>
        <w:sz w:val="20"/>
        <w:szCs w:val="20"/>
      </w:rPr>
      <w:fldChar w:fldCharType="end"/>
    </w:r>
    <w:r w:rsidRPr="009B2F90">
      <w:rPr>
        <w:color w:val="323E4F" w:themeColor="text2" w:themeShade="BF"/>
        <w:sz w:val="20"/>
        <w:szCs w:val="20"/>
      </w:rPr>
      <w:t xml:space="preserve"> | </w:t>
    </w:r>
    <w:r w:rsidRPr="009B2F90">
      <w:rPr>
        <w:color w:val="323E4F" w:themeColor="text2" w:themeShade="BF"/>
        <w:sz w:val="20"/>
        <w:szCs w:val="20"/>
      </w:rPr>
      <w:fldChar w:fldCharType="begin"/>
    </w:r>
    <w:r w:rsidRPr="009B2F90">
      <w:rPr>
        <w:color w:val="323E4F" w:themeColor="text2" w:themeShade="BF"/>
        <w:sz w:val="20"/>
        <w:szCs w:val="20"/>
      </w:rPr>
      <w:instrText xml:space="preserve"> NUMPAGES  \* Arabic  \* MERGEFORMAT </w:instrText>
    </w:r>
    <w:r w:rsidRPr="009B2F90">
      <w:rPr>
        <w:color w:val="323E4F" w:themeColor="text2" w:themeShade="BF"/>
        <w:sz w:val="20"/>
        <w:szCs w:val="20"/>
      </w:rPr>
      <w:fldChar w:fldCharType="separate"/>
    </w:r>
    <w:r w:rsidRPr="009B2F90">
      <w:rPr>
        <w:noProof/>
        <w:color w:val="323E4F" w:themeColor="text2" w:themeShade="BF"/>
        <w:sz w:val="20"/>
        <w:szCs w:val="20"/>
      </w:rPr>
      <w:t>1</w:t>
    </w:r>
    <w:r w:rsidRPr="009B2F90">
      <w:rPr>
        <w:color w:val="323E4F" w:themeColor="text2" w:themeShade="BF"/>
        <w:sz w:val="20"/>
        <w:szCs w:val="20"/>
      </w:rPr>
      <w:fldChar w:fldCharType="end"/>
    </w:r>
  </w:p>
  <w:p w14:paraId="492226BC" w14:textId="77777777" w:rsidR="009B2F90" w:rsidRDefault="009B2F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F98F06" w14:textId="77777777" w:rsidR="001C292B" w:rsidRDefault="001C292B" w:rsidP="009B2F90">
      <w:pPr>
        <w:spacing w:after="0" w:line="240" w:lineRule="auto"/>
      </w:pPr>
      <w:r>
        <w:separator/>
      </w:r>
    </w:p>
  </w:footnote>
  <w:footnote w:type="continuationSeparator" w:id="0">
    <w:p w14:paraId="48E67F7D" w14:textId="77777777" w:rsidR="001C292B" w:rsidRDefault="001C292B" w:rsidP="009B2F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87049" w14:textId="04812E77" w:rsidR="009B2F90" w:rsidRPr="00397CA1" w:rsidRDefault="009B2F90">
    <w:pPr>
      <w:pStyle w:val="Header"/>
      <w:rPr>
        <w:rFonts w:cs="B Nazanin"/>
        <w:i/>
        <w:rtl/>
        <w:lang w:bidi="fa-IR"/>
      </w:rPr>
    </w:pPr>
    <w:r w:rsidRPr="00397CA1">
      <w:rPr>
        <w:rFonts w:cs="B Nazanin" w:hint="cs"/>
        <w:i/>
        <w:noProof/>
        <w:rtl/>
        <w:lang w:val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571D51A" wp14:editId="4B8A6162">
              <wp:simplePos x="0" y="0"/>
              <wp:positionH relativeFrom="column">
                <wp:posOffset>-51435</wp:posOffset>
              </wp:positionH>
              <wp:positionV relativeFrom="paragraph">
                <wp:posOffset>247015</wp:posOffset>
              </wp:positionV>
              <wp:extent cx="649224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922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0DEEFED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05pt,19.45pt" to="507.15pt,1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" strokecolor="black [3200]" strokeweight=".5pt">
              <v:stroke joinstyle="miter"/>
            </v:line>
          </w:pict>
        </mc:Fallback>
      </mc:AlternateContent>
    </w:r>
    <w:r w:rsidR="00397CA1">
      <w:rPr>
        <w:rFonts w:cs="B Nazanin"/>
        <w:i/>
      </w:rPr>
      <w:t>HW</w:t>
    </w:r>
    <w:r w:rsidR="00E85FA7">
      <w:rPr>
        <w:rFonts w:cs="B Nazanin"/>
        <w:i/>
      </w:rPr>
      <w:t>4</w:t>
    </w:r>
    <w:r w:rsidRPr="00397CA1">
      <w:rPr>
        <w:rFonts w:cs="B Nazanin"/>
        <w:i/>
      </w:rPr>
      <w:ptab w:relativeTo="margin" w:alignment="center" w:leader="none"/>
    </w:r>
    <w:r w:rsidRPr="00397CA1">
      <w:rPr>
        <w:rFonts w:cs="B Nazanin"/>
        <w:i/>
      </w:rPr>
      <w:ptab w:relativeTo="margin" w:alignment="right" w:leader="none"/>
    </w:r>
    <w:r w:rsidR="00397CA1" w:rsidRPr="00397CA1">
      <w:rPr>
        <w:rFonts w:cs="B Nazanin"/>
        <w:i/>
      </w:rPr>
      <w:t>Image Processin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sbQ0N7S0NLU0NjNU0lEKTi0uzszPAykwNKkFADKZYMUtAAAA"/>
  </w:docVars>
  <w:rsids>
    <w:rsidRoot w:val="009B2F90"/>
    <w:rsid w:val="00006189"/>
    <w:rsid w:val="00024D3E"/>
    <w:rsid w:val="00026CA3"/>
    <w:rsid w:val="00041026"/>
    <w:rsid w:val="00052326"/>
    <w:rsid w:val="00052651"/>
    <w:rsid w:val="000550AB"/>
    <w:rsid w:val="000634C1"/>
    <w:rsid w:val="0007760C"/>
    <w:rsid w:val="00081741"/>
    <w:rsid w:val="00084E29"/>
    <w:rsid w:val="00090DD1"/>
    <w:rsid w:val="0009775B"/>
    <w:rsid w:val="000A37B0"/>
    <w:rsid w:val="000A6887"/>
    <w:rsid w:val="000B04BE"/>
    <w:rsid w:val="000B3806"/>
    <w:rsid w:val="000D4BA1"/>
    <w:rsid w:val="00101637"/>
    <w:rsid w:val="00101691"/>
    <w:rsid w:val="0011204F"/>
    <w:rsid w:val="00112114"/>
    <w:rsid w:val="0012212C"/>
    <w:rsid w:val="001264E9"/>
    <w:rsid w:val="001310EA"/>
    <w:rsid w:val="00131392"/>
    <w:rsid w:val="0013147D"/>
    <w:rsid w:val="00144663"/>
    <w:rsid w:val="001469FB"/>
    <w:rsid w:val="00160E2B"/>
    <w:rsid w:val="00164B7A"/>
    <w:rsid w:val="00167D50"/>
    <w:rsid w:val="00173628"/>
    <w:rsid w:val="00185065"/>
    <w:rsid w:val="001B407F"/>
    <w:rsid w:val="001B5E2B"/>
    <w:rsid w:val="001C1A4E"/>
    <w:rsid w:val="001C20B2"/>
    <w:rsid w:val="001C292B"/>
    <w:rsid w:val="001D082B"/>
    <w:rsid w:val="001E38F0"/>
    <w:rsid w:val="001E632E"/>
    <w:rsid w:val="002047A9"/>
    <w:rsid w:val="0021763C"/>
    <w:rsid w:val="00223E18"/>
    <w:rsid w:val="0022412B"/>
    <w:rsid w:val="00225667"/>
    <w:rsid w:val="00225B4F"/>
    <w:rsid w:val="0023677D"/>
    <w:rsid w:val="0023789F"/>
    <w:rsid w:val="0024083B"/>
    <w:rsid w:val="00247F01"/>
    <w:rsid w:val="0025557B"/>
    <w:rsid w:val="0027499A"/>
    <w:rsid w:val="00280B43"/>
    <w:rsid w:val="00294F95"/>
    <w:rsid w:val="002972C7"/>
    <w:rsid w:val="002A2B8B"/>
    <w:rsid w:val="002B0C4A"/>
    <w:rsid w:val="002B30E6"/>
    <w:rsid w:val="002B797B"/>
    <w:rsid w:val="002C28CB"/>
    <w:rsid w:val="002D45C3"/>
    <w:rsid w:val="002E7347"/>
    <w:rsid w:val="00313867"/>
    <w:rsid w:val="00317181"/>
    <w:rsid w:val="00317DC8"/>
    <w:rsid w:val="00333C36"/>
    <w:rsid w:val="003461EA"/>
    <w:rsid w:val="00355E94"/>
    <w:rsid w:val="00356E2E"/>
    <w:rsid w:val="003578A1"/>
    <w:rsid w:val="00357BA9"/>
    <w:rsid w:val="00370638"/>
    <w:rsid w:val="0037200D"/>
    <w:rsid w:val="00380388"/>
    <w:rsid w:val="00397CA1"/>
    <w:rsid w:val="003A3B19"/>
    <w:rsid w:val="003A65BC"/>
    <w:rsid w:val="003B552E"/>
    <w:rsid w:val="003D5486"/>
    <w:rsid w:val="003E014C"/>
    <w:rsid w:val="003E0830"/>
    <w:rsid w:val="003F0204"/>
    <w:rsid w:val="003F4F91"/>
    <w:rsid w:val="00402376"/>
    <w:rsid w:val="00430506"/>
    <w:rsid w:val="00435F3A"/>
    <w:rsid w:val="004379D6"/>
    <w:rsid w:val="0044175F"/>
    <w:rsid w:val="00443B4E"/>
    <w:rsid w:val="00447640"/>
    <w:rsid w:val="00464E4D"/>
    <w:rsid w:val="004725B3"/>
    <w:rsid w:val="00477542"/>
    <w:rsid w:val="004800C5"/>
    <w:rsid w:val="004849D7"/>
    <w:rsid w:val="004963D2"/>
    <w:rsid w:val="004B04CB"/>
    <w:rsid w:val="004B5BA3"/>
    <w:rsid w:val="004B6242"/>
    <w:rsid w:val="004C0FAD"/>
    <w:rsid w:val="004C12ED"/>
    <w:rsid w:val="004C79BA"/>
    <w:rsid w:val="004E0691"/>
    <w:rsid w:val="004F1D85"/>
    <w:rsid w:val="004F35E6"/>
    <w:rsid w:val="004F771D"/>
    <w:rsid w:val="00520C93"/>
    <w:rsid w:val="00526478"/>
    <w:rsid w:val="005277F5"/>
    <w:rsid w:val="00530453"/>
    <w:rsid w:val="00534A63"/>
    <w:rsid w:val="005378CD"/>
    <w:rsid w:val="0054265B"/>
    <w:rsid w:val="005519ED"/>
    <w:rsid w:val="00560CA8"/>
    <w:rsid w:val="00561D1E"/>
    <w:rsid w:val="005717AA"/>
    <w:rsid w:val="00591170"/>
    <w:rsid w:val="0059585C"/>
    <w:rsid w:val="005A5D0F"/>
    <w:rsid w:val="005A5D7E"/>
    <w:rsid w:val="005A6CFC"/>
    <w:rsid w:val="005C2439"/>
    <w:rsid w:val="005C5A02"/>
    <w:rsid w:val="005D2866"/>
    <w:rsid w:val="005D4F5A"/>
    <w:rsid w:val="005D6993"/>
    <w:rsid w:val="005F3365"/>
    <w:rsid w:val="005F4F24"/>
    <w:rsid w:val="00605331"/>
    <w:rsid w:val="0060665F"/>
    <w:rsid w:val="00631F81"/>
    <w:rsid w:val="00634239"/>
    <w:rsid w:val="00644F2E"/>
    <w:rsid w:val="006470A4"/>
    <w:rsid w:val="00660D49"/>
    <w:rsid w:val="006656BA"/>
    <w:rsid w:val="00673008"/>
    <w:rsid w:val="00680BEB"/>
    <w:rsid w:val="00690541"/>
    <w:rsid w:val="00695D53"/>
    <w:rsid w:val="00697728"/>
    <w:rsid w:val="006A54CE"/>
    <w:rsid w:val="006B651E"/>
    <w:rsid w:val="006D00F8"/>
    <w:rsid w:val="006E4B9A"/>
    <w:rsid w:val="006E709F"/>
    <w:rsid w:val="006F7473"/>
    <w:rsid w:val="00702899"/>
    <w:rsid w:val="0071307E"/>
    <w:rsid w:val="00717DF6"/>
    <w:rsid w:val="00726110"/>
    <w:rsid w:val="00734D23"/>
    <w:rsid w:val="00754A0F"/>
    <w:rsid w:val="00761240"/>
    <w:rsid w:val="0076156B"/>
    <w:rsid w:val="00765CAD"/>
    <w:rsid w:val="007667B8"/>
    <w:rsid w:val="007733A5"/>
    <w:rsid w:val="00776E84"/>
    <w:rsid w:val="00781A5A"/>
    <w:rsid w:val="00787223"/>
    <w:rsid w:val="007A602A"/>
    <w:rsid w:val="007B3863"/>
    <w:rsid w:val="007C65E7"/>
    <w:rsid w:val="007D7057"/>
    <w:rsid w:val="007D7AE8"/>
    <w:rsid w:val="007E254D"/>
    <w:rsid w:val="007E5B71"/>
    <w:rsid w:val="007E65F0"/>
    <w:rsid w:val="007E6650"/>
    <w:rsid w:val="008004C3"/>
    <w:rsid w:val="00805179"/>
    <w:rsid w:val="00811440"/>
    <w:rsid w:val="00817D22"/>
    <w:rsid w:val="008219DD"/>
    <w:rsid w:val="00823562"/>
    <w:rsid w:val="00824F22"/>
    <w:rsid w:val="00826EF8"/>
    <w:rsid w:val="008348A4"/>
    <w:rsid w:val="00836EBC"/>
    <w:rsid w:val="00842DCD"/>
    <w:rsid w:val="00852C89"/>
    <w:rsid w:val="00864311"/>
    <w:rsid w:val="00864A67"/>
    <w:rsid w:val="00865D84"/>
    <w:rsid w:val="00866311"/>
    <w:rsid w:val="00872D96"/>
    <w:rsid w:val="008755CE"/>
    <w:rsid w:val="00881DAD"/>
    <w:rsid w:val="0089735A"/>
    <w:rsid w:val="008A6E58"/>
    <w:rsid w:val="008C1F3E"/>
    <w:rsid w:val="008C6994"/>
    <w:rsid w:val="008D0154"/>
    <w:rsid w:val="008D0573"/>
    <w:rsid w:val="008D5D8F"/>
    <w:rsid w:val="008E5F52"/>
    <w:rsid w:val="00923471"/>
    <w:rsid w:val="009241F4"/>
    <w:rsid w:val="0092428F"/>
    <w:rsid w:val="00927B77"/>
    <w:rsid w:val="00941273"/>
    <w:rsid w:val="009517E7"/>
    <w:rsid w:val="00954A55"/>
    <w:rsid w:val="00960426"/>
    <w:rsid w:val="009903D2"/>
    <w:rsid w:val="00996065"/>
    <w:rsid w:val="009B1420"/>
    <w:rsid w:val="009B294E"/>
    <w:rsid w:val="009B2F90"/>
    <w:rsid w:val="009C1DC8"/>
    <w:rsid w:val="009D063B"/>
    <w:rsid w:val="009D1C54"/>
    <w:rsid w:val="009E1E69"/>
    <w:rsid w:val="009E4B7D"/>
    <w:rsid w:val="009F3290"/>
    <w:rsid w:val="00A07A44"/>
    <w:rsid w:val="00A3535A"/>
    <w:rsid w:val="00A3603E"/>
    <w:rsid w:val="00A43755"/>
    <w:rsid w:val="00A52EAA"/>
    <w:rsid w:val="00A541FA"/>
    <w:rsid w:val="00A62600"/>
    <w:rsid w:val="00A65CC7"/>
    <w:rsid w:val="00A713CC"/>
    <w:rsid w:val="00A75D1B"/>
    <w:rsid w:val="00A8520E"/>
    <w:rsid w:val="00A9324E"/>
    <w:rsid w:val="00AB1072"/>
    <w:rsid w:val="00AC0028"/>
    <w:rsid w:val="00AC333A"/>
    <w:rsid w:val="00AD29DE"/>
    <w:rsid w:val="00AD7FBC"/>
    <w:rsid w:val="00AE0CF7"/>
    <w:rsid w:val="00AE2D81"/>
    <w:rsid w:val="00AE3A5C"/>
    <w:rsid w:val="00AE4997"/>
    <w:rsid w:val="00AF2812"/>
    <w:rsid w:val="00B03ECA"/>
    <w:rsid w:val="00B17583"/>
    <w:rsid w:val="00B274C9"/>
    <w:rsid w:val="00B27C98"/>
    <w:rsid w:val="00B33500"/>
    <w:rsid w:val="00B431F5"/>
    <w:rsid w:val="00B43658"/>
    <w:rsid w:val="00B45308"/>
    <w:rsid w:val="00B71A27"/>
    <w:rsid w:val="00B77B02"/>
    <w:rsid w:val="00B82876"/>
    <w:rsid w:val="00B906FB"/>
    <w:rsid w:val="00B908E3"/>
    <w:rsid w:val="00B9404C"/>
    <w:rsid w:val="00BB0191"/>
    <w:rsid w:val="00BB39C1"/>
    <w:rsid w:val="00BB5EFC"/>
    <w:rsid w:val="00BC417F"/>
    <w:rsid w:val="00BC5DE1"/>
    <w:rsid w:val="00BD7101"/>
    <w:rsid w:val="00BF6EF7"/>
    <w:rsid w:val="00C02B96"/>
    <w:rsid w:val="00C05755"/>
    <w:rsid w:val="00C05B5D"/>
    <w:rsid w:val="00C10988"/>
    <w:rsid w:val="00C12207"/>
    <w:rsid w:val="00C21341"/>
    <w:rsid w:val="00C60BE4"/>
    <w:rsid w:val="00C73D93"/>
    <w:rsid w:val="00C96CD1"/>
    <w:rsid w:val="00CA4A17"/>
    <w:rsid w:val="00CC2D89"/>
    <w:rsid w:val="00CC4D81"/>
    <w:rsid w:val="00CC6EED"/>
    <w:rsid w:val="00CD3954"/>
    <w:rsid w:val="00CD3A03"/>
    <w:rsid w:val="00CD7086"/>
    <w:rsid w:val="00CD79F9"/>
    <w:rsid w:val="00CE7B0D"/>
    <w:rsid w:val="00CF098E"/>
    <w:rsid w:val="00CF4963"/>
    <w:rsid w:val="00D01A07"/>
    <w:rsid w:val="00D16F11"/>
    <w:rsid w:val="00D42C33"/>
    <w:rsid w:val="00D46645"/>
    <w:rsid w:val="00D5169C"/>
    <w:rsid w:val="00D548C0"/>
    <w:rsid w:val="00D5798D"/>
    <w:rsid w:val="00D71028"/>
    <w:rsid w:val="00DA1CC7"/>
    <w:rsid w:val="00DA695F"/>
    <w:rsid w:val="00DB13C0"/>
    <w:rsid w:val="00E12E26"/>
    <w:rsid w:val="00E1441F"/>
    <w:rsid w:val="00E17820"/>
    <w:rsid w:val="00E22E51"/>
    <w:rsid w:val="00E353B0"/>
    <w:rsid w:val="00E36F0B"/>
    <w:rsid w:val="00E4075F"/>
    <w:rsid w:val="00E43CC3"/>
    <w:rsid w:val="00E503E7"/>
    <w:rsid w:val="00E56367"/>
    <w:rsid w:val="00E661E9"/>
    <w:rsid w:val="00E7759E"/>
    <w:rsid w:val="00E85FA7"/>
    <w:rsid w:val="00E87CE3"/>
    <w:rsid w:val="00E90E0C"/>
    <w:rsid w:val="00E91BD5"/>
    <w:rsid w:val="00E9246A"/>
    <w:rsid w:val="00E93AB4"/>
    <w:rsid w:val="00EA0AEF"/>
    <w:rsid w:val="00EA46C4"/>
    <w:rsid w:val="00EA4CBC"/>
    <w:rsid w:val="00EB2716"/>
    <w:rsid w:val="00EC4757"/>
    <w:rsid w:val="00EC4A5A"/>
    <w:rsid w:val="00ED5713"/>
    <w:rsid w:val="00EE371A"/>
    <w:rsid w:val="00EF2822"/>
    <w:rsid w:val="00F12C4D"/>
    <w:rsid w:val="00F1532C"/>
    <w:rsid w:val="00F15AD9"/>
    <w:rsid w:val="00F253B9"/>
    <w:rsid w:val="00F264E0"/>
    <w:rsid w:val="00F31985"/>
    <w:rsid w:val="00F42154"/>
    <w:rsid w:val="00F558A4"/>
    <w:rsid w:val="00F60BD9"/>
    <w:rsid w:val="00F93A1F"/>
    <w:rsid w:val="00F96A9C"/>
    <w:rsid w:val="00FA4424"/>
    <w:rsid w:val="00FC2260"/>
    <w:rsid w:val="00FC4BF5"/>
    <w:rsid w:val="00FC6AF4"/>
    <w:rsid w:val="00FD06E6"/>
    <w:rsid w:val="00FD08F1"/>
    <w:rsid w:val="00FE06E9"/>
    <w:rsid w:val="00FE552D"/>
    <w:rsid w:val="00FF1E41"/>
    <w:rsid w:val="00FF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FD9E93"/>
  <w15:chartTrackingRefBased/>
  <w15:docId w15:val="{A4D433A0-0BB3-4AEF-ADB9-C2F0A3EDC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43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2F90"/>
  </w:style>
  <w:style w:type="paragraph" w:styleId="Footer">
    <w:name w:val="footer"/>
    <w:basedOn w:val="Normal"/>
    <w:link w:val="FooterChar"/>
    <w:uiPriority w:val="99"/>
    <w:unhideWhenUsed/>
    <w:rsid w:val="009B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2F90"/>
  </w:style>
  <w:style w:type="character" w:styleId="PlaceholderText">
    <w:name w:val="Placeholder Text"/>
    <w:basedOn w:val="DefaultParagraphFont"/>
    <w:uiPriority w:val="99"/>
    <w:semiHidden/>
    <w:rsid w:val="00081741"/>
    <w:rPr>
      <w:color w:val="808080"/>
    </w:rPr>
  </w:style>
  <w:style w:type="table" w:styleId="TableGrid">
    <w:name w:val="Table Grid"/>
    <w:basedOn w:val="TableNormal"/>
    <w:uiPriority w:val="39"/>
    <w:rsid w:val="00881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4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6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16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6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50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0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4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96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4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1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6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41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0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9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08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8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28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50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95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33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7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9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4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42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16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49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3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13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53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8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4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29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8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21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90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77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65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19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84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42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3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24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40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32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49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06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2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46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1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07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6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6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99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9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60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0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5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54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7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05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0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48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44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05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0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69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9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2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84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6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6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82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57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86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30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57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17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249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6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49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12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73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22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7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0F65C9-7385-4E90-8224-97C63AEDC3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3</TotalTime>
  <Pages>2</Pages>
  <Words>611</Words>
  <Characters>348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hosein moslemi</dc:creator>
  <cp:keywords/>
  <dc:description/>
  <cp:lastModifiedBy>mohammad hosein moslemi</cp:lastModifiedBy>
  <cp:revision>312</cp:revision>
  <cp:lastPrinted>2022-01-11T16:52:00Z</cp:lastPrinted>
  <dcterms:created xsi:type="dcterms:W3CDTF">2021-10-18T16:59:00Z</dcterms:created>
  <dcterms:modified xsi:type="dcterms:W3CDTF">2022-01-11T16:53:00Z</dcterms:modified>
</cp:coreProperties>
</file>